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E0FDD" w14:textId="77777777" w:rsidR="00051932" w:rsidRPr="00E658D8" w:rsidRDefault="00891213" w:rsidP="00051932">
      <w:pPr>
        <w:bidi/>
        <w:spacing w:after="0"/>
        <w:jc w:val="center"/>
        <w:rPr>
          <w:rFonts w:cs="B Nazanin"/>
          <w:b/>
          <w:bCs/>
          <w:rtl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>ب</w:t>
      </w:r>
      <w:r w:rsidR="006B1CD8" w:rsidRPr="00E658D8">
        <w:rPr>
          <w:rFonts w:cs="B Nazanin" w:hint="cs"/>
          <w:b/>
          <w:bCs/>
          <w:rtl/>
          <w:lang w:bidi="fa-IR"/>
        </w:rPr>
        <w:t>ا</w:t>
      </w:r>
      <w:r w:rsidRPr="00E658D8">
        <w:rPr>
          <w:rFonts w:cs="B Nazanin" w:hint="cs"/>
          <w:b/>
          <w:bCs/>
          <w:rtl/>
          <w:lang w:bidi="fa-IR"/>
        </w:rPr>
        <w:t>سمه تعالی</w:t>
      </w:r>
    </w:p>
    <w:p w14:paraId="08F353C0" w14:textId="77777777" w:rsidR="002E71D7" w:rsidRPr="00E658D8" w:rsidRDefault="00891213" w:rsidP="00051932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 xml:space="preserve">گروه آموزشی </w:t>
      </w:r>
      <w:r w:rsidR="006437FE" w:rsidRPr="00E658D8">
        <w:rPr>
          <w:rFonts w:cs="B Nazanin" w:hint="cs"/>
          <w:b/>
          <w:bCs/>
          <w:rtl/>
          <w:lang w:bidi="fa-IR"/>
        </w:rPr>
        <w:t xml:space="preserve">فیزیک پزشکی و </w:t>
      </w:r>
      <w:r w:rsidR="00C679B1" w:rsidRPr="00E658D8">
        <w:rPr>
          <w:rFonts w:cs="B Nazanin" w:hint="cs"/>
          <w:b/>
          <w:bCs/>
          <w:rtl/>
          <w:lang w:bidi="fa-IR"/>
        </w:rPr>
        <w:t>مهندسی پزشکی</w:t>
      </w:r>
    </w:p>
    <w:p w14:paraId="79E0A4A5" w14:textId="65DCFC89" w:rsidR="002E71D7" w:rsidRPr="00E658D8" w:rsidRDefault="002E71D7" w:rsidP="00051932">
      <w:pPr>
        <w:bidi/>
        <w:spacing w:after="0" w:line="240" w:lineRule="auto"/>
        <w:jc w:val="center"/>
        <w:rPr>
          <w:rFonts w:cs="B Nazanin" w:hint="cs"/>
          <w:b/>
          <w:bCs/>
          <w:rtl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>طرح درس (</w:t>
      </w:r>
      <w:r w:rsidRPr="00E658D8">
        <w:rPr>
          <w:rFonts w:cs="B Nazanin"/>
          <w:b/>
          <w:bCs/>
          <w:lang w:bidi="fa-IR"/>
        </w:rPr>
        <w:t>Course plan</w:t>
      </w:r>
      <w:r w:rsidR="00C679B1" w:rsidRPr="00E658D8">
        <w:rPr>
          <w:rFonts w:cs="B Nazanin" w:hint="cs"/>
          <w:b/>
          <w:bCs/>
          <w:rtl/>
          <w:lang w:bidi="fa-IR"/>
        </w:rPr>
        <w:t xml:space="preserve">): </w:t>
      </w:r>
      <w:r w:rsidR="00E37F34">
        <w:rPr>
          <w:rFonts w:cs="B Nazanin" w:hint="cs"/>
          <w:b/>
          <w:bCs/>
          <w:rtl/>
          <w:lang w:bidi="fa-IR"/>
        </w:rPr>
        <w:t>آناتومی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77"/>
        <w:gridCol w:w="5240"/>
      </w:tblGrid>
      <w:tr w:rsidR="00480C43" w:rsidRPr="00E658D8" w14:paraId="3F250891" w14:textId="77777777" w:rsidTr="00E00CD5">
        <w:trPr>
          <w:jc w:val="center"/>
        </w:trPr>
        <w:tc>
          <w:tcPr>
            <w:tcW w:w="0" w:type="auto"/>
            <w:vAlign w:val="center"/>
          </w:tcPr>
          <w:p w14:paraId="3A193B1D" w14:textId="11ECAA0D" w:rsidR="00480C43" w:rsidRPr="00E658D8" w:rsidRDefault="00EC003F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رشته / </w:t>
            </w:r>
            <w:r w:rsidR="0076597B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گرایش:</w:t>
            </w:r>
          </w:p>
        </w:tc>
        <w:tc>
          <w:tcPr>
            <w:tcW w:w="0" w:type="auto"/>
            <w:vAlign w:val="center"/>
          </w:tcPr>
          <w:p w14:paraId="74FD9409" w14:textId="485B25D4" w:rsidR="00480C43" w:rsidRPr="00E658D8" w:rsidRDefault="00791AEB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فیزیک</w:t>
            </w:r>
            <w:r w:rsidR="00C679B1" w:rsidRPr="00E658D8">
              <w:rPr>
                <w:rFonts w:cs="B Nazanin" w:hint="cs"/>
                <w:sz w:val="24"/>
                <w:szCs w:val="24"/>
                <w:rtl/>
              </w:rPr>
              <w:t xml:space="preserve"> پزشکی / </w:t>
            </w:r>
            <w:r>
              <w:rPr>
                <w:rFonts w:cs="B Nazanin" w:hint="cs"/>
                <w:sz w:val="24"/>
                <w:szCs w:val="24"/>
                <w:rtl/>
              </w:rPr>
              <w:t>تصویربرداری پزشکی</w:t>
            </w:r>
          </w:p>
        </w:tc>
      </w:tr>
      <w:tr w:rsidR="0076597B" w:rsidRPr="00E658D8" w14:paraId="6F7CEE64" w14:textId="77777777" w:rsidTr="00E00CD5">
        <w:trPr>
          <w:jc w:val="center"/>
        </w:trPr>
        <w:tc>
          <w:tcPr>
            <w:tcW w:w="0" w:type="auto"/>
            <w:vAlign w:val="center"/>
          </w:tcPr>
          <w:p w14:paraId="0AC680B7" w14:textId="77777777" w:rsidR="0076597B" w:rsidRPr="00E658D8" w:rsidRDefault="0076597B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قطع تحصیلی:</w:t>
            </w:r>
          </w:p>
        </w:tc>
        <w:tc>
          <w:tcPr>
            <w:tcW w:w="0" w:type="auto"/>
            <w:vAlign w:val="center"/>
          </w:tcPr>
          <w:p w14:paraId="7C449E61" w14:textId="1CA2B795" w:rsidR="0076597B" w:rsidRPr="00E658D8" w:rsidRDefault="00791AEB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ارشناسی ارشد</w:t>
            </w:r>
          </w:p>
        </w:tc>
      </w:tr>
      <w:tr w:rsidR="002E71D7" w:rsidRPr="00E658D8" w14:paraId="04EE17BC" w14:textId="77777777" w:rsidTr="00E00CD5">
        <w:trPr>
          <w:trHeight w:val="376"/>
          <w:jc w:val="center"/>
        </w:trPr>
        <w:tc>
          <w:tcPr>
            <w:tcW w:w="0" w:type="auto"/>
            <w:vAlign w:val="center"/>
          </w:tcPr>
          <w:p w14:paraId="26D2559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نوع و تعداد واحد</w:t>
            </w:r>
            <w:r w:rsidR="006B1CD8" w:rsidRPr="00E658D8">
              <w:rPr>
                <w:rFonts w:cs="B Nazanin" w:hint="cs"/>
                <w:b/>
                <w:bCs/>
                <w:sz w:val="32"/>
                <w:szCs w:val="32"/>
                <w:vertAlign w:val="superscript"/>
                <w:rtl/>
              </w:rPr>
              <w:t>*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:</w:t>
            </w:r>
          </w:p>
        </w:tc>
        <w:tc>
          <w:tcPr>
            <w:tcW w:w="0" w:type="auto"/>
            <w:vAlign w:val="center"/>
          </w:tcPr>
          <w:p w14:paraId="6E2B0F12" w14:textId="72A676D9" w:rsidR="002E71D7" w:rsidRPr="00E658D8" w:rsidRDefault="00791AEB" w:rsidP="0028199F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جباری</w:t>
            </w:r>
            <w:r w:rsidR="00C679B1" w:rsidRPr="00E658D8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C679B1" w:rsidRPr="00E658D8"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 w:rsidR="008A47D9"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  <w:r w:rsidR="00BB2325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واحد </w:t>
            </w:r>
            <w:r w:rsidR="008A47D9">
              <w:rPr>
                <w:rFonts w:ascii="Times New Roman" w:hAnsi="Times New Roman" w:cs="Times New Roman" w:hint="cs"/>
                <w:sz w:val="24"/>
                <w:szCs w:val="24"/>
                <w:rtl/>
              </w:rPr>
              <w:t>نظری</w:t>
            </w:r>
          </w:p>
        </w:tc>
      </w:tr>
      <w:tr w:rsidR="002E71D7" w:rsidRPr="00E658D8" w14:paraId="172BD266" w14:textId="77777777" w:rsidTr="00E00CD5">
        <w:trPr>
          <w:jc w:val="center"/>
        </w:trPr>
        <w:tc>
          <w:tcPr>
            <w:tcW w:w="0" w:type="auto"/>
            <w:vAlign w:val="center"/>
          </w:tcPr>
          <w:p w14:paraId="3D1133E1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پيش نياز</w:t>
            </w:r>
            <w:r w:rsidR="006C5D94"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/ همزمان</w:t>
            </w:r>
            <w:r w:rsidR="006A16E3" w:rsidRPr="00E658D8"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</w:rPr>
              <w:t>:</w:t>
            </w:r>
          </w:p>
        </w:tc>
        <w:tc>
          <w:tcPr>
            <w:tcW w:w="0" w:type="auto"/>
            <w:vAlign w:val="center"/>
          </w:tcPr>
          <w:p w14:paraId="58001B80" w14:textId="5F49E465" w:rsidR="002E71D7" w:rsidRPr="00E658D8" w:rsidRDefault="008A47D9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ـــ</w:t>
            </w:r>
          </w:p>
        </w:tc>
      </w:tr>
      <w:tr w:rsidR="006B1CD8" w:rsidRPr="00E658D8" w14:paraId="414CBAEB" w14:textId="77777777" w:rsidTr="00E00CD5">
        <w:trPr>
          <w:jc w:val="center"/>
        </w:trPr>
        <w:tc>
          <w:tcPr>
            <w:tcW w:w="0" w:type="auto"/>
            <w:vAlign w:val="center"/>
          </w:tcPr>
          <w:p w14:paraId="07333ED1" w14:textId="77777777" w:rsidR="006B1CD8" w:rsidRPr="00E658D8" w:rsidRDefault="006B1CD8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گرو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آموزشي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ارائ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دهند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>: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ab/>
            </w:r>
          </w:p>
        </w:tc>
        <w:tc>
          <w:tcPr>
            <w:tcW w:w="0" w:type="auto"/>
            <w:vAlign w:val="center"/>
          </w:tcPr>
          <w:p w14:paraId="53FD8E66" w14:textId="77777777" w:rsidR="006B1CD8" w:rsidRPr="00E658D8" w:rsidRDefault="006437FE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/>
                <w:sz w:val="24"/>
                <w:szCs w:val="24"/>
                <w:rtl/>
              </w:rPr>
              <w:t>ف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پزشک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و مهندس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پزشک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2E71D7" w:rsidRPr="00E658D8" w14:paraId="06EB358D" w14:textId="77777777" w:rsidTr="00E00CD5">
        <w:trPr>
          <w:jc w:val="center"/>
        </w:trPr>
        <w:tc>
          <w:tcPr>
            <w:tcW w:w="0" w:type="auto"/>
            <w:vAlign w:val="center"/>
          </w:tcPr>
          <w:p w14:paraId="37AB975F" w14:textId="77777777" w:rsidR="002E71D7" w:rsidRPr="00E658D8" w:rsidRDefault="006B1CD8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سئ</w:t>
            </w:r>
            <w:r w:rsidR="002E71D7"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ول د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رس</w:t>
            </w:r>
            <w:r w:rsidR="002E71D7" w:rsidRPr="00E658D8">
              <w:rPr>
                <w:rFonts w:cs="B Nazanin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0" w:type="auto"/>
            <w:vAlign w:val="center"/>
          </w:tcPr>
          <w:p w14:paraId="4CDAF4B9" w14:textId="623A1CFA" w:rsidR="002E71D7" w:rsidRPr="00E658D8" w:rsidRDefault="00337E02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</w:tr>
      <w:tr w:rsidR="002E71D7" w:rsidRPr="00E658D8" w14:paraId="68B46AC7" w14:textId="77777777" w:rsidTr="00E00CD5">
        <w:trPr>
          <w:jc w:val="center"/>
        </w:trPr>
        <w:tc>
          <w:tcPr>
            <w:tcW w:w="0" w:type="auto"/>
            <w:vAlign w:val="center"/>
          </w:tcPr>
          <w:p w14:paraId="08721B9F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درس/ مدرسين:</w:t>
            </w:r>
          </w:p>
        </w:tc>
        <w:tc>
          <w:tcPr>
            <w:tcW w:w="0" w:type="auto"/>
            <w:vAlign w:val="center"/>
          </w:tcPr>
          <w:p w14:paraId="1C9A5B7C" w14:textId="591A3F60" w:rsidR="002E71D7" w:rsidRPr="00E658D8" w:rsidRDefault="006437FE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</w:p>
        </w:tc>
      </w:tr>
      <w:tr w:rsidR="002E71D7" w:rsidRPr="00E658D8" w14:paraId="0122257B" w14:textId="77777777" w:rsidTr="00E00CD5">
        <w:trPr>
          <w:jc w:val="center"/>
        </w:trPr>
        <w:tc>
          <w:tcPr>
            <w:tcW w:w="0" w:type="auto"/>
            <w:vAlign w:val="center"/>
          </w:tcPr>
          <w:p w14:paraId="6C71401D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توصیف 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د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: </w:t>
            </w:r>
          </w:p>
        </w:tc>
        <w:tc>
          <w:tcPr>
            <w:tcW w:w="0" w:type="auto"/>
            <w:vAlign w:val="center"/>
          </w:tcPr>
          <w:p w14:paraId="4FB580FC" w14:textId="69753987" w:rsidR="001E454B" w:rsidRPr="00E658D8" w:rsidRDefault="00BB2325" w:rsidP="0028199F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شنایی </w:t>
            </w:r>
            <w:r w:rsidR="008A47D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جو با کلیات آناتومی عمومی و اندام های اصلی بدن به منظور آگاهی از موقعیت و ارتباط اعضای بدن </w:t>
            </w:r>
          </w:p>
        </w:tc>
      </w:tr>
      <w:tr w:rsidR="002E71D7" w:rsidRPr="00E658D8" w14:paraId="439807EF" w14:textId="77777777" w:rsidTr="00E00CD5">
        <w:trPr>
          <w:jc w:val="center"/>
        </w:trPr>
        <w:tc>
          <w:tcPr>
            <w:tcW w:w="0" w:type="auto"/>
            <w:vAlign w:val="center"/>
          </w:tcPr>
          <w:p w14:paraId="1604A2A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پیامدهای يادگيري:</w:t>
            </w:r>
          </w:p>
        </w:tc>
        <w:tc>
          <w:tcPr>
            <w:tcW w:w="0" w:type="auto"/>
            <w:vAlign w:val="center"/>
          </w:tcPr>
          <w:p w14:paraId="4AE162CC" w14:textId="4A58644E" w:rsidR="002E71D7" w:rsidRPr="00F02CBA" w:rsidRDefault="002E71D7" w:rsidP="00791AEB">
            <w:pPr>
              <w:tabs>
                <w:tab w:val="left" w:pos="810"/>
              </w:tabs>
              <w:bidi/>
              <w:spacing w:before="240"/>
              <w:jc w:val="lowKashida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</w:p>
        </w:tc>
      </w:tr>
      <w:tr w:rsidR="002E71D7" w:rsidRPr="00E658D8" w14:paraId="185749C7" w14:textId="77777777" w:rsidTr="00E00CD5">
        <w:trPr>
          <w:jc w:val="center"/>
        </w:trPr>
        <w:tc>
          <w:tcPr>
            <w:tcW w:w="0" w:type="auto"/>
            <w:vAlign w:val="center"/>
          </w:tcPr>
          <w:p w14:paraId="3A75397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اهداف اختصاصي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3DEDDDAD" w14:textId="77777777" w:rsidR="00791AEB" w:rsidRDefault="00791AEB" w:rsidP="00791AEB">
            <w:pPr>
              <w:bidi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انشجویان پس از پایان درس باید:</w:t>
            </w:r>
          </w:p>
          <w:p w14:paraId="126A25C7" w14:textId="078EAB6F" w:rsidR="007347E5" w:rsidRDefault="006B48E4" w:rsidP="00791AEB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با مفاهیم و کلیات آناتومی آشنا شود.</w:t>
            </w:r>
          </w:p>
          <w:p w14:paraId="3E17F3D5" w14:textId="3F4E77C8" w:rsidR="00F02CBA" w:rsidRDefault="006B48E4" w:rsidP="00F02CBA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از ساختمان کلی اسکلتی و عضلانی بدن آگاهی داشته </w:t>
            </w:r>
            <w:r w:rsidR="00F1505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باشد.</w:t>
            </w:r>
          </w:p>
          <w:p w14:paraId="56CCC2A2" w14:textId="4FA47EC3" w:rsidR="00F02CBA" w:rsidRDefault="00F15052" w:rsidP="00F02CBA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ستخوان ها و عضلات تنه را بشناسد.</w:t>
            </w:r>
          </w:p>
          <w:p w14:paraId="63C13C4A" w14:textId="0D57339B" w:rsidR="00F02CBA" w:rsidRDefault="00F15052" w:rsidP="00F02CBA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استخوان و عضلات اندام ها را بشناسد. </w:t>
            </w:r>
          </w:p>
          <w:p w14:paraId="1E8F68C8" w14:textId="3217BC8E" w:rsidR="00BB2325" w:rsidRDefault="00F15052" w:rsidP="00BB2325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ناتومی چشم و گوش را آشنا شود.</w:t>
            </w:r>
          </w:p>
          <w:p w14:paraId="2E70A770" w14:textId="28B68CF5" w:rsidR="00BB2325" w:rsidRDefault="00324030" w:rsidP="00BB2325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ساختمان کلی دستگاه گوارش را بشناسد.</w:t>
            </w:r>
          </w:p>
          <w:p w14:paraId="3E2B25D6" w14:textId="2B9E3FE1" w:rsidR="00BB2325" w:rsidRPr="00BB2325" w:rsidRDefault="00324030" w:rsidP="00BB2325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ز ساختار آناتومی دستگاه ادراری آگاهی داشته باشد.</w:t>
            </w:r>
          </w:p>
        </w:tc>
      </w:tr>
      <w:tr w:rsidR="002E71D7" w:rsidRPr="00E658D8" w14:paraId="0E6C8CD0" w14:textId="77777777" w:rsidTr="00E00CD5">
        <w:trPr>
          <w:jc w:val="center"/>
        </w:trPr>
        <w:tc>
          <w:tcPr>
            <w:tcW w:w="0" w:type="auto"/>
            <w:vAlign w:val="center"/>
          </w:tcPr>
          <w:p w14:paraId="67B61242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وش آموزش:</w:t>
            </w:r>
          </w:p>
          <w:p w14:paraId="4EE76C4E" w14:textId="77777777" w:rsidR="002E71D7" w:rsidRPr="00E658D8" w:rsidRDefault="002E71D7" w:rsidP="00051932">
            <w:pPr>
              <w:bidi/>
              <w:spacing w:after="0" w:line="240" w:lineRule="auto"/>
              <w:jc w:val="lowKashida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ascii="Arial" w:hAnsi="Arial" w:cs="B Nazanin" w:hint="cs"/>
                <w:sz w:val="20"/>
                <w:szCs w:val="20"/>
                <w:rtl/>
                <w:lang w:bidi="fa-IR"/>
              </w:rPr>
              <w:t>سه شیوه‌ی (در صورت وجود) غالب ارائه این درس را به ترتیب با 1 (بیشترین زمان) تا 3 ( کمترین زمان)، مشخص نمایید.</w:t>
            </w:r>
          </w:p>
        </w:tc>
        <w:tc>
          <w:tcPr>
            <w:tcW w:w="0" w:type="auto"/>
            <w:vAlign w:val="center"/>
          </w:tcPr>
          <w:tbl>
            <w:tblPr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698"/>
              <w:gridCol w:w="1872"/>
              <w:gridCol w:w="1109"/>
            </w:tblGrid>
            <w:tr w:rsidR="006B1CD8" w:rsidRPr="00E658D8" w14:paraId="2FA4BC1B" w14:textId="77777777" w:rsidTr="006B1CD8">
              <w:tc>
                <w:tcPr>
                  <w:tcW w:w="2727" w:type="dxa"/>
                  <w:shd w:val="clear" w:color="auto" w:fill="auto"/>
                </w:tcPr>
                <w:p w14:paraId="1F32CF9E" w14:textId="77777777" w:rsidR="002E71D7" w:rsidRPr="00631FBE" w:rsidRDefault="002F6399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1-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سخنرانی و تدریس توسط مدرس</w:t>
                  </w:r>
                </w:p>
              </w:tc>
              <w:tc>
                <w:tcPr>
                  <w:tcW w:w="2977" w:type="dxa"/>
                  <w:shd w:val="clear" w:color="auto" w:fill="auto"/>
                </w:tcPr>
                <w:p w14:paraId="7B53ADB9" w14:textId="77777777" w:rsidR="002E71D7" w:rsidRPr="00631FBE" w:rsidRDefault="001A0F62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سخنران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توسط دانشجویان</w:t>
                  </w:r>
                </w:p>
              </w:tc>
              <w:tc>
                <w:tcPr>
                  <w:tcW w:w="1624" w:type="dxa"/>
                  <w:shd w:val="clear" w:color="auto" w:fill="auto"/>
                </w:tcPr>
                <w:p w14:paraId="543C7D6E" w14:textId="77777777" w:rsidR="002E71D7" w:rsidRPr="00631FBE" w:rsidRDefault="001A0F62" w:rsidP="00051932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2-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پرسش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و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پاسخ</w:t>
                  </w:r>
                </w:p>
              </w:tc>
            </w:tr>
            <w:tr w:rsidR="006B1CD8" w:rsidRPr="00E658D8" w14:paraId="46A0C5FE" w14:textId="77777777" w:rsidTr="006B1CD8">
              <w:tc>
                <w:tcPr>
                  <w:tcW w:w="2727" w:type="dxa"/>
                  <w:shd w:val="clear" w:color="auto" w:fill="auto"/>
                </w:tcPr>
                <w:p w14:paraId="5DD114CC" w14:textId="77777777" w:rsidR="002E71D7" w:rsidRPr="00631FBE" w:rsidRDefault="001A0F62" w:rsidP="002F6399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یادگیر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بتن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ر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تیم </w:t>
                  </w:r>
                  <w:r w:rsidR="002E71D7" w:rsidRPr="00631FBE">
                    <w:rPr>
                      <w:rFonts w:asciiTheme="majorBidi" w:hAnsiTheme="majorBidi" w:cs="B Nazanin"/>
                      <w:sz w:val="20"/>
                      <w:szCs w:val="20"/>
                    </w:rPr>
                    <w:t>(TBL)</w:t>
                  </w:r>
                </w:p>
                <w:p w14:paraId="3917D0C5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آموزش مجازي</w:t>
                  </w:r>
                </w:p>
              </w:tc>
              <w:tc>
                <w:tcPr>
                  <w:tcW w:w="2977" w:type="dxa"/>
                  <w:shd w:val="clear" w:color="auto" w:fill="auto"/>
                </w:tcPr>
                <w:p w14:paraId="61B0D64D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یادگیری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بتنی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ر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حل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سئله</w:t>
                  </w:r>
                  <w:r w:rsidR="006B1CD8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6B1CD8" w:rsidRPr="00631FBE">
                    <w:rPr>
                      <w:rFonts w:ascii="Arial" w:hAnsi="Arial" w:cs="B Nazanin"/>
                      <w:sz w:val="20"/>
                      <w:szCs w:val="20"/>
                    </w:rPr>
                    <w:t>(PBL)</w:t>
                  </w:r>
                  <w:r w:rsidR="006B1CD8" w:rsidRPr="00631FBE">
                    <w:rPr>
                      <w:rFonts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6B1CD8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     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</w:p>
                <w:p w14:paraId="581A45C7" w14:textId="77777777" w:rsidR="002E71D7" w:rsidRPr="00631FBE" w:rsidRDefault="006B1CD8" w:rsidP="00051932">
                  <w:pPr>
                    <w:pStyle w:val="ListParagraph"/>
                    <w:bidi/>
                    <w:spacing w:after="0" w:line="240" w:lineRule="auto"/>
                    <w:ind w:left="0" w:right="144"/>
                    <w:contextualSpacing w:val="0"/>
                    <w:jc w:val="lowKashida"/>
                    <w:rPr>
                      <w:rFonts w:ascii="Arial" w:hAnsi="Arial"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سایر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وارد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(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لطفاً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نام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برید</w:t>
                  </w:r>
                  <w:r w:rsidR="009D297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>) -------</w:t>
                  </w:r>
                </w:p>
              </w:tc>
              <w:tc>
                <w:tcPr>
                  <w:tcW w:w="1624" w:type="dxa"/>
                  <w:shd w:val="clear" w:color="auto" w:fill="auto"/>
                </w:tcPr>
                <w:p w14:paraId="02F3BC29" w14:textId="77777777" w:rsidR="002E71D7" w:rsidRPr="00631FBE" w:rsidRDefault="002E71D7" w:rsidP="00051932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بحث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گروهی</w:t>
                  </w:r>
                </w:p>
                <w:p w14:paraId="5B8634B4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</w:p>
              </w:tc>
            </w:tr>
            <w:tr w:rsidR="002E71D7" w:rsidRPr="00E658D8" w14:paraId="2CF1EDF5" w14:textId="77777777" w:rsidTr="006B1CD8">
              <w:tc>
                <w:tcPr>
                  <w:tcW w:w="7328" w:type="dxa"/>
                  <w:gridSpan w:val="3"/>
                  <w:shd w:val="clear" w:color="auto" w:fill="auto"/>
                </w:tcPr>
                <w:p w14:paraId="20D881A2" w14:textId="77777777" w:rsidR="002E71D7" w:rsidRPr="00E658D8" w:rsidRDefault="002E71D7" w:rsidP="00051932">
                  <w:pPr>
                    <w:pStyle w:val="ListParagraph"/>
                    <w:bidi/>
                    <w:spacing w:after="0" w:line="240" w:lineRule="auto"/>
                    <w:ind w:left="0" w:right="144"/>
                    <w:contextualSpacing w:val="0"/>
                    <w:jc w:val="lowKashida"/>
                    <w:rPr>
                      <w:rFonts w:ascii="Arial" w:hAnsi="Arial" w:cs="B Nazanin"/>
                      <w:sz w:val="24"/>
                      <w:szCs w:val="24"/>
                    </w:rPr>
                  </w:pPr>
                </w:p>
              </w:tc>
            </w:tr>
          </w:tbl>
          <w:p w14:paraId="58429C21" w14:textId="77777777" w:rsidR="002E71D7" w:rsidRPr="00E658D8" w:rsidRDefault="002E71D7" w:rsidP="00051932">
            <w:pPr>
              <w:pStyle w:val="ListParagraph"/>
              <w:bidi/>
              <w:spacing w:after="120" w:line="240" w:lineRule="auto"/>
              <w:ind w:left="0" w:right="144"/>
              <w:contextualSpacing w:val="0"/>
              <w:rPr>
                <w:rFonts w:ascii="Arial" w:hAnsi="Arial" w:cs="B Nazanin"/>
                <w:sz w:val="24"/>
                <w:szCs w:val="24"/>
                <w:rtl/>
              </w:rPr>
            </w:pPr>
          </w:p>
        </w:tc>
      </w:tr>
      <w:tr w:rsidR="002E71D7" w:rsidRPr="00E658D8" w14:paraId="2B1CEB98" w14:textId="77777777" w:rsidTr="00E00CD5">
        <w:trPr>
          <w:jc w:val="center"/>
        </w:trPr>
        <w:tc>
          <w:tcPr>
            <w:tcW w:w="0" w:type="auto"/>
            <w:vAlign w:val="center"/>
          </w:tcPr>
          <w:p w14:paraId="7562AD79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وش ارزيابي دانشجو:</w:t>
            </w:r>
          </w:p>
        </w:tc>
        <w:tc>
          <w:tcPr>
            <w:tcW w:w="0" w:type="auto"/>
            <w:vAlign w:val="center"/>
          </w:tcPr>
          <w:p w14:paraId="65A5F7B6" w14:textId="3E754A26" w:rsidR="009F7279" w:rsidRPr="00E658D8" w:rsidRDefault="00337E02" w:rsidP="001A0F62">
            <w:pPr>
              <w:bidi/>
              <w:spacing w:after="0" w:line="240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زمون های کتبی، شامل آزمون چندگزینه ای، تشریحی، صحیح غلط، جور کردنی و جای خالی</w:t>
            </w:r>
          </w:p>
        </w:tc>
      </w:tr>
      <w:tr w:rsidR="002E71D7" w:rsidRPr="00E658D8" w14:paraId="08E97767" w14:textId="77777777" w:rsidTr="00E00CD5">
        <w:trPr>
          <w:jc w:val="center"/>
        </w:trPr>
        <w:tc>
          <w:tcPr>
            <w:tcW w:w="0" w:type="auto"/>
            <w:vAlign w:val="center"/>
          </w:tcPr>
          <w:p w14:paraId="0F86DDF8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وش ارزشيابي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43FE2BF7" w14:textId="77777777" w:rsidR="002E71D7" w:rsidRPr="00E658D8" w:rsidRDefault="009F7279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>پرسشنامه های طراحی شده در کمیته ارزشیابی دانشکده پزشکی</w:t>
            </w:r>
          </w:p>
        </w:tc>
      </w:tr>
      <w:tr w:rsidR="002E71D7" w:rsidRPr="00E658D8" w14:paraId="0CD31C77" w14:textId="77777777" w:rsidTr="00E00CD5">
        <w:trPr>
          <w:jc w:val="center"/>
        </w:trPr>
        <w:tc>
          <w:tcPr>
            <w:tcW w:w="0" w:type="auto"/>
            <w:vAlign w:val="center"/>
          </w:tcPr>
          <w:p w14:paraId="7F9667A1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نابع اصلی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7E102927" w14:textId="042136F1" w:rsidR="00EB304C" w:rsidRDefault="00337E02" w:rsidP="00337E02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ین. آناتومی و فیزیولوژی پایه (جلد1و 2) دکتر حمیدرضا طهماسب پور، تهران آخرین چاپ</w:t>
            </w:r>
          </w:p>
          <w:p w14:paraId="029E858A" w14:textId="6D41FFDD" w:rsidR="003B7558" w:rsidRDefault="00B357A1" w:rsidP="003B7558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 xml:space="preserve">جکسون. شیلا. </w:t>
            </w:r>
            <w:r w:rsidR="003B7558">
              <w:rPr>
                <w:rFonts w:cs="B Nazanin" w:hint="cs"/>
                <w:sz w:val="24"/>
                <w:szCs w:val="24"/>
                <w:rtl/>
                <w:lang w:bidi="fa-IR"/>
              </w:rPr>
              <w:t>آناتومی و فیزیولوژی برای پرستاران، دکتر صالح زاهدی و دکتر شهرام مجدی، تهران آخرین چاپ</w:t>
            </w:r>
          </w:p>
          <w:p w14:paraId="48129B0D" w14:textId="3492C805" w:rsidR="002E71D7" w:rsidRPr="00B357A1" w:rsidRDefault="002E71D7" w:rsidP="00B357A1">
            <w:pPr>
              <w:bidi/>
              <w:spacing w:after="0" w:line="240" w:lineRule="auto"/>
              <w:ind w:left="360"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19F7B36F" w14:textId="77777777" w:rsidR="00040D18" w:rsidRPr="00E658D8" w:rsidRDefault="00040D18" w:rsidP="00051932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</w:pPr>
    </w:p>
    <w:p w14:paraId="4EAB77A0" w14:textId="77777777" w:rsidR="00582F62" w:rsidRPr="00E658D8" w:rsidRDefault="00582F62" w:rsidP="00040D18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  <w:lang w:bidi="fa-IR"/>
        </w:rPr>
      </w:pPr>
      <w:r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  <w:t>فهرست</w:t>
      </w:r>
      <w:r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 xml:space="preserve"> </w:t>
      </w:r>
      <w:r w:rsidR="00460CB4" w:rsidRPr="00E658D8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>مباحث (</w:t>
      </w:r>
      <w:r w:rsidR="00F2569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L</w:t>
      </w:r>
      <w:r w:rsidR="002E71D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esson</w:t>
      </w:r>
      <w:r w:rsidR="004C35B6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/Session</w:t>
      </w:r>
      <w:r w:rsidR="002E71D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 xml:space="preserve"> subjects</w:t>
      </w:r>
      <w:r w:rsidR="002E71D7" w:rsidRPr="00E658D8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  <w:lang w:bidi="fa-IR"/>
        </w:rPr>
        <w:t>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86"/>
        <w:gridCol w:w="1694"/>
        <w:gridCol w:w="6737"/>
      </w:tblGrid>
      <w:tr w:rsidR="00582F62" w:rsidRPr="00E658D8" w14:paraId="499EBB29" w14:textId="77777777" w:rsidTr="00E658D8">
        <w:trPr>
          <w:cantSplit/>
          <w:trHeight w:val="794"/>
        </w:trPr>
        <w:tc>
          <w:tcPr>
            <w:tcW w:w="0" w:type="auto"/>
            <w:tcBorders>
              <w:top w:val="single" w:sz="4" w:space="0" w:color="auto"/>
            </w:tcBorders>
            <w:textDirection w:val="tbRl"/>
            <w:vAlign w:val="center"/>
          </w:tcPr>
          <w:p w14:paraId="231907D9" w14:textId="77777777" w:rsidR="00582F62" w:rsidRPr="00E658D8" w:rsidRDefault="00582F62" w:rsidP="00051932">
            <w:pPr>
              <w:bidi/>
              <w:ind w:left="113" w:right="113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>شماره جلسه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4ED7B1" w14:textId="77777777" w:rsidR="00582F62" w:rsidRPr="00E658D8" w:rsidRDefault="00582F62" w:rsidP="00051932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نام مدرس</w:t>
            </w:r>
            <w:r w:rsidR="004C35B6"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/ مدرسین</w:t>
            </w:r>
          </w:p>
        </w:tc>
        <w:tc>
          <w:tcPr>
            <w:tcW w:w="6737" w:type="dxa"/>
            <w:tcBorders>
              <w:top w:val="single" w:sz="4" w:space="0" w:color="auto"/>
            </w:tcBorders>
            <w:vAlign w:val="center"/>
          </w:tcPr>
          <w:p w14:paraId="75B55C31" w14:textId="77777777" w:rsidR="00582F62" w:rsidRPr="00E658D8" w:rsidRDefault="00582F62" w:rsidP="00051932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عناوین کلی درس در جلسه</w:t>
            </w:r>
          </w:p>
        </w:tc>
      </w:tr>
      <w:tr w:rsidR="00597BE1" w:rsidRPr="00E658D8" w14:paraId="2997C52D" w14:textId="77777777" w:rsidTr="002720C5">
        <w:trPr>
          <w:trHeight w:val="510"/>
        </w:trPr>
        <w:tc>
          <w:tcPr>
            <w:tcW w:w="0" w:type="auto"/>
            <w:vAlign w:val="center"/>
          </w:tcPr>
          <w:p w14:paraId="697EFB5E" w14:textId="77777777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0" w:type="auto"/>
          </w:tcPr>
          <w:p w14:paraId="477E3F6E" w14:textId="00820EAD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51544995" w14:textId="585DB9D3" w:rsidR="00597BE1" w:rsidRPr="00337E02" w:rsidRDefault="00324030" w:rsidP="00324030">
            <w:pPr>
              <w:pStyle w:val="ListParagraph"/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مفاهیم و کلیات علم آناتومی</w:t>
            </w:r>
            <w:r w:rsidR="00597BE1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</w:tr>
      <w:tr w:rsidR="00597BE1" w:rsidRPr="00E658D8" w14:paraId="6C9D27BD" w14:textId="77777777" w:rsidTr="002720C5">
        <w:trPr>
          <w:trHeight w:val="1250"/>
        </w:trPr>
        <w:tc>
          <w:tcPr>
            <w:tcW w:w="0" w:type="auto"/>
            <w:vAlign w:val="center"/>
          </w:tcPr>
          <w:p w14:paraId="3E742657" w14:textId="77777777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0" w:type="auto"/>
          </w:tcPr>
          <w:p w14:paraId="08EFAD07" w14:textId="109F1C77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1BDC4704" w14:textId="45F6C62D" w:rsidR="00597BE1" w:rsidRPr="00597BE1" w:rsidRDefault="00324030" w:rsidP="00324030">
            <w:pPr>
              <w:pStyle w:val="ListParagraph"/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مفاهیم و کلیات علم آناتومی</w:t>
            </w:r>
          </w:p>
        </w:tc>
      </w:tr>
      <w:tr w:rsidR="00597BE1" w:rsidRPr="00E658D8" w14:paraId="2722EBC5" w14:textId="77777777" w:rsidTr="002720C5">
        <w:trPr>
          <w:trHeight w:val="1250"/>
        </w:trPr>
        <w:tc>
          <w:tcPr>
            <w:tcW w:w="0" w:type="auto"/>
            <w:vAlign w:val="center"/>
          </w:tcPr>
          <w:p w14:paraId="2EC4EE31" w14:textId="01BBB45F" w:rsidR="00597BE1" w:rsidRPr="00E658D8" w:rsidRDefault="00597BE1" w:rsidP="00597BE1">
            <w:pPr>
              <w:bidi/>
              <w:rPr>
                <w:rFonts w:cs="B Nazanin" w:hint="cs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0" w:type="auto"/>
          </w:tcPr>
          <w:p w14:paraId="53F290F0" w14:textId="4313C7B3" w:rsidR="00597BE1" w:rsidRPr="00581F90" w:rsidRDefault="00597BE1" w:rsidP="00597BE1">
            <w:pPr>
              <w:bidi/>
              <w:rPr>
                <w:rFonts w:cs="B Nazanin" w:hint="cs"/>
                <w:sz w:val="24"/>
                <w:szCs w:val="24"/>
                <w:rtl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1BAF1770" w14:textId="64F6A0A0" w:rsidR="00597BE1" w:rsidRDefault="00324030" w:rsidP="00324030">
            <w:pPr>
              <w:pStyle w:val="ListParagraph"/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اختمان کلی اسکلتی- عضلانی بدن</w:t>
            </w:r>
          </w:p>
        </w:tc>
      </w:tr>
      <w:tr w:rsidR="00597BE1" w:rsidRPr="00E658D8" w14:paraId="2ACD86C1" w14:textId="77777777" w:rsidTr="002720C5">
        <w:trPr>
          <w:trHeight w:val="510"/>
        </w:trPr>
        <w:tc>
          <w:tcPr>
            <w:tcW w:w="0" w:type="auto"/>
            <w:vAlign w:val="center"/>
          </w:tcPr>
          <w:p w14:paraId="640A5BD8" w14:textId="2C8C672F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4</w:t>
            </w:r>
          </w:p>
        </w:tc>
        <w:tc>
          <w:tcPr>
            <w:tcW w:w="0" w:type="auto"/>
          </w:tcPr>
          <w:p w14:paraId="7C7253BE" w14:textId="1B7BEB3C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49039DE7" w14:textId="4C524A1E" w:rsidR="00597BE1" w:rsidRPr="00E658D8" w:rsidRDefault="00324030" w:rsidP="00324030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اختمان کلی اسکلتی- عضلانی بدن</w:t>
            </w:r>
          </w:p>
        </w:tc>
      </w:tr>
      <w:tr w:rsidR="00597BE1" w:rsidRPr="00E658D8" w14:paraId="4DFB8932" w14:textId="77777777" w:rsidTr="002720C5">
        <w:trPr>
          <w:trHeight w:val="809"/>
        </w:trPr>
        <w:tc>
          <w:tcPr>
            <w:tcW w:w="0" w:type="auto"/>
            <w:vAlign w:val="center"/>
          </w:tcPr>
          <w:p w14:paraId="29B759CE" w14:textId="60785674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5</w:t>
            </w:r>
          </w:p>
        </w:tc>
        <w:tc>
          <w:tcPr>
            <w:tcW w:w="0" w:type="auto"/>
          </w:tcPr>
          <w:p w14:paraId="79FCF672" w14:textId="1361B891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7C6BC899" w14:textId="64F28B48" w:rsidR="00597BE1" w:rsidRPr="00E658D8" w:rsidRDefault="00324030" w:rsidP="00324030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اختمان کلی اسکلتی- عضلانی بدن</w:t>
            </w:r>
          </w:p>
        </w:tc>
      </w:tr>
      <w:tr w:rsidR="00597BE1" w:rsidRPr="00E658D8" w14:paraId="235C7102" w14:textId="77777777" w:rsidTr="002720C5">
        <w:trPr>
          <w:trHeight w:val="510"/>
        </w:trPr>
        <w:tc>
          <w:tcPr>
            <w:tcW w:w="0" w:type="auto"/>
            <w:vAlign w:val="center"/>
          </w:tcPr>
          <w:p w14:paraId="45CB277E" w14:textId="49EF3733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6</w:t>
            </w:r>
          </w:p>
        </w:tc>
        <w:tc>
          <w:tcPr>
            <w:tcW w:w="0" w:type="auto"/>
          </w:tcPr>
          <w:p w14:paraId="1DB6EEEF" w14:textId="37579964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0DF8F85B" w14:textId="71DF3D9E" w:rsidR="00597BE1" w:rsidRPr="00E658D8" w:rsidRDefault="00324030" w:rsidP="00324030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اختمان کلی دستگاه گوارش</w:t>
            </w:r>
          </w:p>
        </w:tc>
      </w:tr>
      <w:tr w:rsidR="00597BE1" w:rsidRPr="00E658D8" w14:paraId="779F6EB8" w14:textId="77777777" w:rsidTr="002720C5">
        <w:trPr>
          <w:trHeight w:val="510"/>
        </w:trPr>
        <w:tc>
          <w:tcPr>
            <w:tcW w:w="0" w:type="auto"/>
            <w:vAlign w:val="center"/>
          </w:tcPr>
          <w:p w14:paraId="2C682B2D" w14:textId="2D0CE410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7</w:t>
            </w:r>
          </w:p>
        </w:tc>
        <w:tc>
          <w:tcPr>
            <w:tcW w:w="0" w:type="auto"/>
          </w:tcPr>
          <w:p w14:paraId="334D21D5" w14:textId="5E484FED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3117C2F8" w14:textId="6779AB4A" w:rsidR="00597BE1" w:rsidRPr="00E658D8" w:rsidRDefault="00324030" w:rsidP="00324030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اختمان کلی دستگاه گوارش</w:t>
            </w:r>
          </w:p>
        </w:tc>
      </w:tr>
      <w:tr w:rsidR="00597BE1" w:rsidRPr="00E658D8" w14:paraId="1E265177" w14:textId="77777777" w:rsidTr="002720C5">
        <w:trPr>
          <w:trHeight w:val="1030"/>
        </w:trPr>
        <w:tc>
          <w:tcPr>
            <w:tcW w:w="0" w:type="auto"/>
            <w:vAlign w:val="center"/>
          </w:tcPr>
          <w:p w14:paraId="3A6785C0" w14:textId="32883ED3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8</w:t>
            </w:r>
          </w:p>
        </w:tc>
        <w:tc>
          <w:tcPr>
            <w:tcW w:w="0" w:type="auto"/>
          </w:tcPr>
          <w:p w14:paraId="3082E8CC" w14:textId="07E2683D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3F50E9CE" w14:textId="29D34044" w:rsidR="00597BE1" w:rsidRPr="00E658D8" w:rsidRDefault="00324030" w:rsidP="00324030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اختمان کلی دستگاه گوارش</w:t>
            </w:r>
          </w:p>
        </w:tc>
      </w:tr>
      <w:tr w:rsidR="00597BE1" w:rsidRPr="00E658D8" w14:paraId="390E42CA" w14:textId="77777777" w:rsidTr="002720C5">
        <w:trPr>
          <w:trHeight w:val="510"/>
        </w:trPr>
        <w:tc>
          <w:tcPr>
            <w:tcW w:w="0" w:type="auto"/>
            <w:vAlign w:val="center"/>
          </w:tcPr>
          <w:p w14:paraId="3F0FFC9A" w14:textId="164C56AD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9</w:t>
            </w:r>
          </w:p>
        </w:tc>
        <w:tc>
          <w:tcPr>
            <w:tcW w:w="0" w:type="auto"/>
          </w:tcPr>
          <w:p w14:paraId="635A6687" w14:textId="1D39DC88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1E1C26EE" w14:textId="1360B316" w:rsidR="00597BE1" w:rsidRPr="00E658D8" w:rsidRDefault="00324030" w:rsidP="00324030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اختمان سیستم ادراری</w:t>
            </w:r>
          </w:p>
        </w:tc>
      </w:tr>
      <w:tr w:rsidR="00597BE1" w:rsidRPr="00E658D8" w14:paraId="443A14FF" w14:textId="77777777" w:rsidTr="002720C5">
        <w:trPr>
          <w:trHeight w:val="510"/>
        </w:trPr>
        <w:tc>
          <w:tcPr>
            <w:tcW w:w="0" w:type="auto"/>
            <w:vAlign w:val="center"/>
          </w:tcPr>
          <w:p w14:paraId="7325206A" w14:textId="7288A42B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10</w:t>
            </w:r>
          </w:p>
        </w:tc>
        <w:tc>
          <w:tcPr>
            <w:tcW w:w="0" w:type="auto"/>
          </w:tcPr>
          <w:p w14:paraId="725964F6" w14:textId="2DB12804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6A832547" w14:textId="579F5E7D" w:rsidR="00597BE1" w:rsidRPr="00E658D8" w:rsidRDefault="00324030" w:rsidP="002E0894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اختمان سیستم ادراری</w:t>
            </w:r>
          </w:p>
        </w:tc>
      </w:tr>
      <w:tr w:rsidR="00597BE1" w:rsidRPr="00E658D8" w14:paraId="399222F6" w14:textId="77777777" w:rsidTr="002720C5">
        <w:trPr>
          <w:trHeight w:val="510"/>
        </w:trPr>
        <w:tc>
          <w:tcPr>
            <w:tcW w:w="0" w:type="auto"/>
            <w:vAlign w:val="center"/>
          </w:tcPr>
          <w:p w14:paraId="03444C50" w14:textId="7E849FA4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0" w:type="auto"/>
          </w:tcPr>
          <w:p w14:paraId="6E304C16" w14:textId="6E0C9C2D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4DE3DC95" w14:textId="56F8698C" w:rsidR="00597BE1" w:rsidRPr="00E658D8" w:rsidRDefault="00324030" w:rsidP="002E0894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اختمان سیستم ادراری</w:t>
            </w:r>
          </w:p>
        </w:tc>
      </w:tr>
      <w:tr w:rsidR="00597BE1" w:rsidRPr="00E658D8" w14:paraId="7F733E71" w14:textId="77777777" w:rsidTr="002720C5">
        <w:trPr>
          <w:trHeight w:val="510"/>
        </w:trPr>
        <w:tc>
          <w:tcPr>
            <w:tcW w:w="0" w:type="auto"/>
            <w:vAlign w:val="center"/>
          </w:tcPr>
          <w:p w14:paraId="3654013F" w14:textId="69D1234D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0" w:type="auto"/>
          </w:tcPr>
          <w:p w14:paraId="4FC0AB79" w14:textId="7B4C7B13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2D7F15C7" w14:textId="15C7A85E" w:rsidR="00597BE1" w:rsidRPr="00E658D8" w:rsidRDefault="002E0894" w:rsidP="002E0894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آناتومی مغز و سیستم عصبی</w:t>
            </w:r>
          </w:p>
        </w:tc>
      </w:tr>
      <w:tr w:rsidR="00597BE1" w:rsidRPr="00E658D8" w14:paraId="4026FBEB" w14:textId="77777777" w:rsidTr="002720C5">
        <w:trPr>
          <w:trHeight w:val="510"/>
        </w:trPr>
        <w:tc>
          <w:tcPr>
            <w:tcW w:w="0" w:type="auto"/>
            <w:vAlign w:val="center"/>
          </w:tcPr>
          <w:p w14:paraId="032F7C60" w14:textId="2DB96D39" w:rsidR="00597BE1" w:rsidRPr="00E658D8" w:rsidRDefault="00597BE1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0" w:type="auto"/>
          </w:tcPr>
          <w:p w14:paraId="4FC32426" w14:textId="55E13A2C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0C4EA545" w14:textId="4F61DF14" w:rsidR="00597BE1" w:rsidRPr="00E658D8" w:rsidRDefault="002E0894" w:rsidP="00597BE1">
            <w:pPr>
              <w:pStyle w:val="ListParagraph"/>
              <w:numPr>
                <w:ilvl w:val="0"/>
                <w:numId w:val="8"/>
              </w:numPr>
              <w:bidi/>
              <w:spacing w:after="200" w:line="276" w:lineRule="auto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آناتومی مغز و سیستم عصبی</w:t>
            </w:r>
          </w:p>
        </w:tc>
      </w:tr>
      <w:tr w:rsidR="00597BE1" w:rsidRPr="00E658D8" w14:paraId="0F60CD07" w14:textId="77777777" w:rsidTr="002720C5">
        <w:trPr>
          <w:trHeight w:val="510"/>
        </w:trPr>
        <w:tc>
          <w:tcPr>
            <w:tcW w:w="0" w:type="auto"/>
            <w:vAlign w:val="center"/>
          </w:tcPr>
          <w:p w14:paraId="329B3486" w14:textId="3C4AA6FE" w:rsidR="00597BE1" w:rsidRPr="00E658D8" w:rsidRDefault="00597BE1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lastRenderedPageBreak/>
              <w:t>1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0" w:type="auto"/>
          </w:tcPr>
          <w:p w14:paraId="073ABD78" w14:textId="53C9F7DC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73834E53" w14:textId="5412A258" w:rsidR="00597BE1" w:rsidRPr="00E658D8" w:rsidRDefault="002E0894" w:rsidP="002E0894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آناتومی 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چشم </w:t>
            </w:r>
          </w:p>
        </w:tc>
      </w:tr>
      <w:tr w:rsidR="00597BE1" w:rsidRPr="00E658D8" w14:paraId="44088DCB" w14:textId="77777777" w:rsidTr="002720C5">
        <w:trPr>
          <w:trHeight w:val="1030"/>
        </w:trPr>
        <w:tc>
          <w:tcPr>
            <w:tcW w:w="0" w:type="auto"/>
            <w:vAlign w:val="center"/>
          </w:tcPr>
          <w:p w14:paraId="0FA63739" w14:textId="558843F6" w:rsidR="00597BE1" w:rsidRPr="00E658D8" w:rsidRDefault="00597BE1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5</w:t>
            </w:r>
          </w:p>
        </w:tc>
        <w:tc>
          <w:tcPr>
            <w:tcW w:w="0" w:type="auto"/>
          </w:tcPr>
          <w:p w14:paraId="76A14997" w14:textId="7901A122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6CEFBBE7" w14:textId="7A35736A" w:rsidR="00597BE1" w:rsidRPr="002A1A6B" w:rsidRDefault="002E0894" w:rsidP="002E0894">
            <w:pPr>
              <w:pStyle w:val="ListParagraph"/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آناتومی چشم </w:t>
            </w:r>
          </w:p>
        </w:tc>
      </w:tr>
      <w:tr w:rsidR="00597BE1" w:rsidRPr="00E658D8" w14:paraId="56646F80" w14:textId="77777777" w:rsidTr="002720C5">
        <w:trPr>
          <w:trHeight w:val="1030"/>
        </w:trPr>
        <w:tc>
          <w:tcPr>
            <w:tcW w:w="0" w:type="auto"/>
            <w:vAlign w:val="center"/>
          </w:tcPr>
          <w:p w14:paraId="5E65A36D" w14:textId="05362DB3" w:rsidR="00597BE1" w:rsidRPr="00E658D8" w:rsidRDefault="00597BE1" w:rsidP="00597BE1">
            <w:pPr>
              <w:bidi/>
              <w:jc w:val="center"/>
              <w:rPr>
                <w:rFonts w:cs="B Nazanin" w:hint="cs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6</w:t>
            </w:r>
          </w:p>
        </w:tc>
        <w:tc>
          <w:tcPr>
            <w:tcW w:w="0" w:type="auto"/>
          </w:tcPr>
          <w:p w14:paraId="7C3B7259" w14:textId="4E8F9361" w:rsidR="00597BE1" w:rsidRPr="00581F90" w:rsidRDefault="00597BE1" w:rsidP="00597BE1">
            <w:pPr>
              <w:bidi/>
              <w:rPr>
                <w:rFonts w:cs="B Nazanin" w:hint="cs"/>
                <w:sz w:val="24"/>
                <w:szCs w:val="24"/>
                <w:rtl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0F9EB3CD" w14:textId="29BE1284" w:rsidR="00597BE1" w:rsidRDefault="002E0894" w:rsidP="002E0894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آناتومی 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گوش</w:t>
            </w:r>
          </w:p>
        </w:tc>
      </w:tr>
      <w:tr w:rsidR="002E0894" w:rsidRPr="00E658D8" w14:paraId="50B2E4DC" w14:textId="77777777" w:rsidTr="002720C5">
        <w:trPr>
          <w:trHeight w:val="1030"/>
        </w:trPr>
        <w:tc>
          <w:tcPr>
            <w:tcW w:w="0" w:type="auto"/>
            <w:vAlign w:val="center"/>
          </w:tcPr>
          <w:p w14:paraId="75AC7F6B" w14:textId="53E88CA3" w:rsidR="002E0894" w:rsidRDefault="002E0894" w:rsidP="00597BE1">
            <w:pPr>
              <w:bidi/>
              <w:jc w:val="center"/>
              <w:rPr>
                <w:rFonts w:cs="B Nazanin" w:hint="cs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7</w:t>
            </w:r>
          </w:p>
        </w:tc>
        <w:tc>
          <w:tcPr>
            <w:tcW w:w="0" w:type="auto"/>
          </w:tcPr>
          <w:p w14:paraId="75A127E0" w14:textId="77777777" w:rsidR="002E0894" w:rsidRPr="008B5754" w:rsidRDefault="002E0894" w:rsidP="00597BE1">
            <w:pPr>
              <w:bidi/>
              <w:rPr>
                <w:rFonts w:cs="B Nazanin" w:hint="cs"/>
                <w:sz w:val="24"/>
                <w:szCs w:val="24"/>
                <w:rtl/>
              </w:rPr>
            </w:pPr>
          </w:p>
        </w:tc>
        <w:tc>
          <w:tcPr>
            <w:tcW w:w="6737" w:type="dxa"/>
            <w:vAlign w:val="center"/>
          </w:tcPr>
          <w:p w14:paraId="4283ADE4" w14:textId="5C5AB05D" w:rsidR="002E0894" w:rsidRDefault="002E0894" w:rsidP="002E0894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آناتومی گوش</w:t>
            </w:r>
          </w:p>
        </w:tc>
      </w:tr>
    </w:tbl>
    <w:p w14:paraId="199FE899" w14:textId="77777777" w:rsidR="00F50FA3" w:rsidRPr="00E658D8" w:rsidRDefault="00F50FA3" w:rsidP="00F50FA3">
      <w:pPr>
        <w:bidi/>
        <w:rPr>
          <w:rFonts w:cs="B Nazanin"/>
        </w:rPr>
      </w:pPr>
    </w:p>
    <w:sectPr w:rsidR="00F50FA3" w:rsidRPr="00E658D8" w:rsidSect="00F50FA3">
      <w:headerReference w:type="default" r:id="rId8"/>
      <w:pgSz w:w="11907" w:h="16839" w:code="9"/>
      <w:pgMar w:top="23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2CFD6" w14:textId="77777777" w:rsidR="00BA23C1" w:rsidRDefault="00BA23C1" w:rsidP="00051932">
      <w:pPr>
        <w:spacing w:after="0" w:line="240" w:lineRule="auto"/>
      </w:pPr>
      <w:r>
        <w:separator/>
      </w:r>
    </w:p>
  </w:endnote>
  <w:endnote w:type="continuationSeparator" w:id="0">
    <w:p w14:paraId="44B784F6" w14:textId="77777777" w:rsidR="00BA23C1" w:rsidRDefault="00BA23C1" w:rsidP="000519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9A071" w14:textId="77777777" w:rsidR="00BA23C1" w:rsidRDefault="00BA23C1" w:rsidP="00051932">
      <w:pPr>
        <w:spacing w:after="0" w:line="240" w:lineRule="auto"/>
      </w:pPr>
      <w:r>
        <w:separator/>
      </w:r>
    </w:p>
  </w:footnote>
  <w:footnote w:type="continuationSeparator" w:id="0">
    <w:p w14:paraId="6248D6B8" w14:textId="77777777" w:rsidR="00BA23C1" w:rsidRDefault="00BA23C1" w:rsidP="000519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A865C" w14:textId="220ADC47" w:rsidR="00051932" w:rsidRDefault="003D50C4" w:rsidP="00051932">
    <w:pPr>
      <w:pStyle w:val="Header"/>
      <w:bidi/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20E362C4" wp14:editId="46395F53">
              <wp:simplePos x="0" y="0"/>
              <wp:positionH relativeFrom="column">
                <wp:posOffset>4897755</wp:posOffset>
              </wp:positionH>
              <wp:positionV relativeFrom="paragraph">
                <wp:posOffset>-358775</wp:posOffset>
              </wp:positionV>
              <wp:extent cx="1162050" cy="1388745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162050" cy="1388745"/>
                        <a:chOff x="0" y="0"/>
                        <a:chExt cx="1333500" cy="1781175"/>
                      </a:xfrm>
                    </wpg:grpSpPr>
                    <pic:pic xmlns:pic="http://schemas.openxmlformats.org/drawingml/2006/picture">
                      <pic:nvPicPr>
                        <pic:cNvPr id="4" name="Picture 1" descr="دانشگاه علوم پزشکی تهران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13716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 cstate="print"/>
                        <a:stretch>
                          <a:fillRect/>
                        </a:stretch>
                      </pic:blipFill>
                      <pic:spPr>
                        <a:xfrm>
                          <a:off x="171450" y="1362075"/>
                          <a:ext cx="990600" cy="4191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7D2EF18" id="Group 1" o:spid="_x0000_s1026" style="position:absolute;margin-left:385.65pt;margin-top:-28.25pt;width:91.5pt;height:109.35pt;z-index:251657728" coordsize="13335,1781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alt="دانشگاه علوم پزشکی تهران.png" style="position:absolute;width:1333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">
                <v:imagedata r:id="rId3" o:title="دانشگاه علوم پزشکی تهران"/>
              </v:shape>
              <v:shape id="Picture 2" o:spid="_x0000_s1028" type="#_x0000_t75" style="position:absolute;left:1714;top:13620;width:9906;height:4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9104D"/>
    <w:multiLevelType w:val="hybridMultilevel"/>
    <w:tmpl w:val="9D708242"/>
    <w:lvl w:ilvl="0" w:tplc="9D2AC0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CDD882B4">
      <w:start w:val="1"/>
      <w:numFmt w:val="arabicAbjad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7A289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96E08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9E57696"/>
    <w:multiLevelType w:val="hybridMultilevel"/>
    <w:tmpl w:val="01DC9AE8"/>
    <w:lvl w:ilvl="0" w:tplc="9656C5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D9784D"/>
    <w:multiLevelType w:val="hybridMultilevel"/>
    <w:tmpl w:val="077C59A8"/>
    <w:lvl w:ilvl="0" w:tplc="9656C5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643FA7"/>
    <w:multiLevelType w:val="hybridMultilevel"/>
    <w:tmpl w:val="9D708242"/>
    <w:lvl w:ilvl="0" w:tplc="9D2AC0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CDD882B4">
      <w:start w:val="1"/>
      <w:numFmt w:val="arabicAbjad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064F03"/>
    <w:multiLevelType w:val="hybridMultilevel"/>
    <w:tmpl w:val="BAEEC0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436F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MLAwNTcyNLI0NTRU0lEKTi0uzszPAykwrAUA7i25vywAAAA="/>
  </w:docVars>
  <w:rsids>
    <w:rsidRoot w:val="00480C43"/>
    <w:rsid w:val="00030681"/>
    <w:rsid w:val="00040D18"/>
    <w:rsid w:val="00051932"/>
    <w:rsid w:val="00075A18"/>
    <w:rsid w:val="000878D5"/>
    <w:rsid w:val="000C2824"/>
    <w:rsid w:val="000E061D"/>
    <w:rsid w:val="000F1A82"/>
    <w:rsid w:val="0012678C"/>
    <w:rsid w:val="001603C7"/>
    <w:rsid w:val="00167C5A"/>
    <w:rsid w:val="00167E3D"/>
    <w:rsid w:val="001714C2"/>
    <w:rsid w:val="001A0F62"/>
    <w:rsid w:val="001E454B"/>
    <w:rsid w:val="001F456E"/>
    <w:rsid w:val="00215362"/>
    <w:rsid w:val="0023574B"/>
    <w:rsid w:val="00236BE5"/>
    <w:rsid w:val="0028199F"/>
    <w:rsid w:val="002A1A6B"/>
    <w:rsid w:val="002A523A"/>
    <w:rsid w:val="002E0894"/>
    <w:rsid w:val="002E71D7"/>
    <w:rsid w:val="002F6399"/>
    <w:rsid w:val="0030592C"/>
    <w:rsid w:val="00317A47"/>
    <w:rsid w:val="00324030"/>
    <w:rsid w:val="00337E02"/>
    <w:rsid w:val="003902EE"/>
    <w:rsid w:val="003967A2"/>
    <w:rsid w:val="003A5C11"/>
    <w:rsid w:val="003B7558"/>
    <w:rsid w:val="003D50C4"/>
    <w:rsid w:val="004074C6"/>
    <w:rsid w:val="0041145A"/>
    <w:rsid w:val="004179A9"/>
    <w:rsid w:val="0042584E"/>
    <w:rsid w:val="00426DFB"/>
    <w:rsid w:val="004374A9"/>
    <w:rsid w:val="004416CD"/>
    <w:rsid w:val="00460CB4"/>
    <w:rsid w:val="00480C43"/>
    <w:rsid w:val="00485D36"/>
    <w:rsid w:val="004A1A2C"/>
    <w:rsid w:val="004A2D1F"/>
    <w:rsid w:val="004C35B6"/>
    <w:rsid w:val="004D1C86"/>
    <w:rsid w:val="004D59CA"/>
    <w:rsid w:val="004F7DE6"/>
    <w:rsid w:val="005161AE"/>
    <w:rsid w:val="00566A6D"/>
    <w:rsid w:val="00576FE0"/>
    <w:rsid w:val="00582F62"/>
    <w:rsid w:val="00597BE1"/>
    <w:rsid w:val="005C389E"/>
    <w:rsid w:val="005D233E"/>
    <w:rsid w:val="005D3C53"/>
    <w:rsid w:val="005E447E"/>
    <w:rsid w:val="005F25B1"/>
    <w:rsid w:val="00604A9D"/>
    <w:rsid w:val="00631FBE"/>
    <w:rsid w:val="006437FE"/>
    <w:rsid w:val="006A16E3"/>
    <w:rsid w:val="006B1CD8"/>
    <w:rsid w:val="006B25F0"/>
    <w:rsid w:val="006B48E4"/>
    <w:rsid w:val="006C5D94"/>
    <w:rsid w:val="006D0934"/>
    <w:rsid w:val="006F77F8"/>
    <w:rsid w:val="00702A79"/>
    <w:rsid w:val="007347E5"/>
    <w:rsid w:val="00762D15"/>
    <w:rsid w:val="0076597B"/>
    <w:rsid w:val="0077558D"/>
    <w:rsid w:val="00791AEB"/>
    <w:rsid w:val="007944ED"/>
    <w:rsid w:val="00833453"/>
    <w:rsid w:val="0086277F"/>
    <w:rsid w:val="00875D26"/>
    <w:rsid w:val="00877E2F"/>
    <w:rsid w:val="00882552"/>
    <w:rsid w:val="00891213"/>
    <w:rsid w:val="008A47D9"/>
    <w:rsid w:val="008B3E5A"/>
    <w:rsid w:val="00907904"/>
    <w:rsid w:val="009344E8"/>
    <w:rsid w:val="00983B3B"/>
    <w:rsid w:val="009B02FB"/>
    <w:rsid w:val="009D2977"/>
    <w:rsid w:val="009D330C"/>
    <w:rsid w:val="009E50B0"/>
    <w:rsid w:val="009F7279"/>
    <w:rsid w:val="00A205C4"/>
    <w:rsid w:val="00AA6958"/>
    <w:rsid w:val="00B27909"/>
    <w:rsid w:val="00B357A1"/>
    <w:rsid w:val="00B51E8D"/>
    <w:rsid w:val="00B74245"/>
    <w:rsid w:val="00BA23C1"/>
    <w:rsid w:val="00BB22AB"/>
    <w:rsid w:val="00BB2325"/>
    <w:rsid w:val="00BC3A75"/>
    <w:rsid w:val="00C17E75"/>
    <w:rsid w:val="00C679B1"/>
    <w:rsid w:val="00C861AD"/>
    <w:rsid w:val="00C91B05"/>
    <w:rsid w:val="00CA51BA"/>
    <w:rsid w:val="00D00EFC"/>
    <w:rsid w:val="00D3223F"/>
    <w:rsid w:val="00D726D6"/>
    <w:rsid w:val="00DF5571"/>
    <w:rsid w:val="00E00CD5"/>
    <w:rsid w:val="00E2268E"/>
    <w:rsid w:val="00E35873"/>
    <w:rsid w:val="00E37F34"/>
    <w:rsid w:val="00E658D8"/>
    <w:rsid w:val="00EA24B2"/>
    <w:rsid w:val="00EB304C"/>
    <w:rsid w:val="00EC003F"/>
    <w:rsid w:val="00EC7015"/>
    <w:rsid w:val="00ED19D7"/>
    <w:rsid w:val="00EE0F91"/>
    <w:rsid w:val="00EE4499"/>
    <w:rsid w:val="00EE6E30"/>
    <w:rsid w:val="00F02CBA"/>
    <w:rsid w:val="00F045E4"/>
    <w:rsid w:val="00F15052"/>
    <w:rsid w:val="00F25697"/>
    <w:rsid w:val="00F26029"/>
    <w:rsid w:val="00F50FA3"/>
    <w:rsid w:val="00F6534E"/>
    <w:rsid w:val="00F71117"/>
    <w:rsid w:val="00F93965"/>
    <w:rsid w:val="00FB453B"/>
    <w:rsid w:val="00FE3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8FA67A"/>
  <w15:docId w15:val="{248D913E-D294-42F5-B13A-507D9B732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C43"/>
    <w:rPr>
      <w:rFonts w:ascii="Calibri" w:eastAsia="Calibri" w:hAnsi="Calibri" w:cs="B Lotus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74C6"/>
    <w:pPr>
      <w:ind w:left="720"/>
      <w:contextualSpacing/>
    </w:pPr>
  </w:style>
  <w:style w:type="table" w:styleId="TableGrid">
    <w:name w:val="Table Grid"/>
    <w:basedOn w:val="TableNormal"/>
    <w:uiPriority w:val="59"/>
    <w:rsid w:val="00582F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519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1932"/>
    <w:rPr>
      <w:rFonts w:ascii="Calibri" w:eastAsia="Calibri" w:hAnsi="Calibri" w:cs="B Lotus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rsid w:val="000519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1932"/>
    <w:rPr>
      <w:rFonts w:ascii="Calibri" w:eastAsia="Calibri" w:hAnsi="Calibri" w:cs="B Lotus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8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8D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55F9F-7B4F-417F-BB61-27B50D257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410</Words>
  <Characters>2030</Characters>
  <Application>Microsoft Office Word</Application>
  <DocSecurity>0</DocSecurity>
  <Lines>84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cine</Company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</dc:creator>
  <cp:keywords/>
  <dc:description/>
  <cp:lastModifiedBy>Sharafeddin toumajpour</cp:lastModifiedBy>
  <cp:revision>5</cp:revision>
  <cp:lastPrinted>2018-09-30T07:48:00Z</cp:lastPrinted>
  <dcterms:created xsi:type="dcterms:W3CDTF">2021-12-27T16:32:00Z</dcterms:created>
  <dcterms:modified xsi:type="dcterms:W3CDTF">2021-12-27T16:59:00Z</dcterms:modified>
</cp:coreProperties>
</file>